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8C1CA" w14:textId="77777777" w:rsidR="00763175" w:rsidRPr="009D1757" w:rsidRDefault="00763175" w:rsidP="009D17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>Tujuan</w:t>
      </w:r>
    </w:p>
    <w:p w14:paraId="0B0F5314" w14:textId="77777777" w:rsidR="00763175" w:rsidRDefault="00763175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>Prosedur ini disusun sebagai pedoma</w:t>
      </w:r>
      <w:r w:rsidR="00537BA2">
        <w:rPr>
          <w:rFonts w:ascii="Arial" w:hAnsi="Arial" w:cs="Arial"/>
          <w:sz w:val="24"/>
          <w:szCs w:val="24"/>
        </w:rPr>
        <w:t>n yang standar bagi mahasiswa Magister Teknik F</w:t>
      </w:r>
      <w:r w:rsidRPr="009D1757">
        <w:rPr>
          <w:rFonts w:ascii="Arial" w:hAnsi="Arial" w:cs="Arial"/>
          <w:sz w:val="24"/>
          <w:szCs w:val="24"/>
        </w:rPr>
        <w:t>isika FT UGM dalam melakukan registrasi</w:t>
      </w:r>
      <w:r w:rsidR="00537BA2">
        <w:rPr>
          <w:rFonts w:ascii="Arial" w:hAnsi="Arial" w:cs="Arial"/>
          <w:sz w:val="24"/>
          <w:szCs w:val="24"/>
        </w:rPr>
        <w:t>.</w:t>
      </w:r>
    </w:p>
    <w:p w14:paraId="65F2E0EF" w14:textId="77777777" w:rsidR="009D1757" w:rsidRPr="009D1757" w:rsidRDefault="009D1757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1AC1348" w14:textId="77777777" w:rsidR="00763175" w:rsidRPr="009D1757" w:rsidRDefault="00763175" w:rsidP="009D17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 xml:space="preserve">Ruang </w:t>
      </w:r>
      <w:r w:rsidR="009D1757" w:rsidRPr="009D1757">
        <w:rPr>
          <w:rFonts w:ascii="Arial" w:hAnsi="Arial" w:cs="Arial"/>
          <w:sz w:val="24"/>
          <w:szCs w:val="24"/>
        </w:rPr>
        <w:t>Lingkup</w:t>
      </w:r>
    </w:p>
    <w:p w14:paraId="316C7E8F" w14:textId="77777777" w:rsidR="00763175" w:rsidRDefault="00763175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>Prosedur ini menjelaskan tahap tahap yang harus dilakukan</w:t>
      </w:r>
      <w:r w:rsidR="009D1757">
        <w:rPr>
          <w:rFonts w:ascii="Arial" w:hAnsi="Arial" w:cs="Arial"/>
          <w:sz w:val="24"/>
          <w:szCs w:val="24"/>
        </w:rPr>
        <w:t xml:space="preserve"> </w:t>
      </w:r>
      <w:r w:rsidRPr="009D1757">
        <w:rPr>
          <w:rFonts w:ascii="Arial" w:hAnsi="Arial" w:cs="Arial"/>
          <w:sz w:val="24"/>
          <w:szCs w:val="24"/>
        </w:rPr>
        <w:t>oleh mahasiswa maupun pengelola dimulai dari melakukan pembayaran biaya pendidikan</w:t>
      </w:r>
      <w:r w:rsidR="009D1757">
        <w:rPr>
          <w:rFonts w:ascii="Arial" w:hAnsi="Arial" w:cs="Arial"/>
          <w:sz w:val="24"/>
          <w:szCs w:val="24"/>
        </w:rPr>
        <w:t xml:space="preserve"> </w:t>
      </w:r>
      <w:r w:rsidRPr="009D1757">
        <w:rPr>
          <w:rFonts w:ascii="Arial" w:hAnsi="Arial" w:cs="Arial"/>
          <w:sz w:val="24"/>
          <w:szCs w:val="24"/>
        </w:rPr>
        <w:t>sampai dengan pengambilan Kartu Tanda Mahasiswa (KTM)</w:t>
      </w:r>
      <w:r w:rsidR="00537BA2">
        <w:rPr>
          <w:rFonts w:ascii="Arial" w:hAnsi="Arial" w:cs="Arial"/>
          <w:sz w:val="24"/>
          <w:szCs w:val="24"/>
        </w:rPr>
        <w:t>.</w:t>
      </w:r>
    </w:p>
    <w:p w14:paraId="2A3FFFC7" w14:textId="77777777" w:rsidR="009D1757" w:rsidRPr="009D1757" w:rsidRDefault="009D1757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444483C" w14:textId="77777777" w:rsidR="00763175" w:rsidRPr="009D1757" w:rsidRDefault="00763175" w:rsidP="009D17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 xml:space="preserve">Tanggungjawab </w:t>
      </w:r>
      <w:r w:rsidR="00537BA2">
        <w:rPr>
          <w:rFonts w:ascii="Arial" w:hAnsi="Arial" w:cs="Arial"/>
          <w:sz w:val="24"/>
          <w:szCs w:val="24"/>
        </w:rPr>
        <w:t>d</w:t>
      </w:r>
      <w:r w:rsidR="009D1757" w:rsidRPr="009D1757">
        <w:rPr>
          <w:rFonts w:ascii="Arial" w:hAnsi="Arial" w:cs="Arial"/>
          <w:sz w:val="24"/>
          <w:szCs w:val="24"/>
        </w:rPr>
        <w:t>an Wewenang</w:t>
      </w:r>
    </w:p>
    <w:p w14:paraId="7A9428EB" w14:textId="77777777" w:rsidR="00763175" w:rsidRPr="009D1757" w:rsidRDefault="00763175" w:rsidP="009D1757">
      <w:pPr>
        <w:pStyle w:val="ListParagraph"/>
        <w:numPr>
          <w:ilvl w:val="1"/>
          <w:numId w:val="2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>Pen</w:t>
      </w:r>
      <w:r w:rsidR="00537BA2">
        <w:rPr>
          <w:rFonts w:ascii="Arial" w:hAnsi="Arial" w:cs="Arial"/>
          <w:sz w:val="24"/>
          <w:szCs w:val="24"/>
        </w:rPr>
        <w:t>gelola program studi Magister Teknik F</w:t>
      </w:r>
      <w:r w:rsidRPr="009D1757">
        <w:rPr>
          <w:rFonts w:ascii="Arial" w:hAnsi="Arial" w:cs="Arial"/>
          <w:sz w:val="24"/>
          <w:szCs w:val="24"/>
        </w:rPr>
        <w:t>isika FT UGM bertanggungjawab dalam pembayanan biaya pendidikan secara kolektif ke rekening rektor UGM.</w:t>
      </w:r>
    </w:p>
    <w:p w14:paraId="20F2BAC8" w14:textId="77777777" w:rsidR="00763175" w:rsidRDefault="00763175" w:rsidP="009D1757">
      <w:pPr>
        <w:pStyle w:val="ListParagraph"/>
        <w:numPr>
          <w:ilvl w:val="1"/>
          <w:numId w:val="2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 xml:space="preserve">Tenaga administrasi di </w:t>
      </w:r>
      <w:r w:rsidR="00537BA2">
        <w:rPr>
          <w:rFonts w:ascii="Arial" w:hAnsi="Arial" w:cs="Arial"/>
          <w:sz w:val="24"/>
          <w:szCs w:val="24"/>
        </w:rPr>
        <w:t>bagian akademik program studi Magister Teknik F</w:t>
      </w:r>
      <w:r w:rsidRPr="009D1757">
        <w:rPr>
          <w:rFonts w:ascii="Arial" w:hAnsi="Arial" w:cs="Arial"/>
          <w:sz w:val="24"/>
          <w:szCs w:val="24"/>
        </w:rPr>
        <w:t>isika FT UGM berkewajiban membantu pengelola dalam proses pembayaran biaya pendidikan secara kolektif ke rekening rektor UGM</w:t>
      </w:r>
      <w:r w:rsidR="00537BA2">
        <w:rPr>
          <w:rFonts w:ascii="Arial" w:hAnsi="Arial" w:cs="Arial"/>
          <w:sz w:val="24"/>
          <w:szCs w:val="24"/>
        </w:rPr>
        <w:t>.</w:t>
      </w:r>
    </w:p>
    <w:p w14:paraId="1AF4446E" w14:textId="77777777" w:rsidR="009D1757" w:rsidRPr="009D1757" w:rsidRDefault="009D1757" w:rsidP="009D1757">
      <w:pPr>
        <w:pStyle w:val="ListParagraph"/>
        <w:spacing w:line="360" w:lineRule="auto"/>
        <w:ind w:left="1440"/>
        <w:jc w:val="both"/>
        <w:rPr>
          <w:rFonts w:ascii="Arial" w:hAnsi="Arial" w:cs="Arial"/>
          <w:sz w:val="24"/>
          <w:szCs w:val="24"/>
        </w:rPr>
      </w:pPr>
    </w:p>
    <w:p w14:paraId="27F1E529" w14:textId="77777777" w:rsidR="00763175" w:rsidRPr="009D1757" w:rsidRDefault="00763175" w:rsidP="009D17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 xml:space="preserve">Rincian </w:t>
      </w:r>
      <w:r w:rsidR="009D1757" w:rsidRPr="009D1757">
        <w:rPr>
          <w:rFonts w:ascii="Arial" w:hAnsi="Arial" w:cs="Arial"/>
          <w:sz w:val="24"/>
          <w:szCs w:val="24"/>
        </w:rPr>
        <w:t>Prosedur</w:t>
      </w:r>
    </w:p>
    <w:p w14:paraId="05F12E64" w14:textId="77777777" w:rsidR="00763175" w:rsidRPr="009D1757" w:rsidRDefault="00763175" w:rsidP="00024EB3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>Mahasiswa membayar bia</w:t>
      </w:r>
      <w:r w:rsidR="009D1757">
        <w:rPr>
          <w:rFonts w:ascii="Arial" w:hAnsi="Arial" w:cs="Arial"/>
          <w:sz w:val="24"/>
          <w:szCs w:val="24"/>
        </w:rPr>
        <w:t>ya pendidikan melalui sekretari</w:t>
      </w:r>
      <w:r w:rsidRPr="009D1757">
        <w:rPr>
          <w:rFonts w:ascii="Arial" w:hAnsi="Arial" w:cs="Arial"/>
          <w:sz w:val="24"/>
          <w:szCs w:val="24"/>
        </w:rPr>
        <w:t>at program studi</w:t>
      </w:r>
    </w:p>
    <w:p w14:paraId="108D534D" w14:textId="77777777" w:rsidR="00763175" w:rsidRPr="009D1757" w:rsidRDefault="009D1757" w:rsidP="00024EB3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763175" w:rsidRPr="009D1757">
        <w:rPr>
          <w:rFonts w:ascii="Arial" w:hAnsi="Arial" w:cs="Arial"/>
          <w:sz w:val="24"/>
          <w:szCs w:val="24"/>
        </w:rPr>
        <w:t>engelola dalam hal ini dibantu tenaga administrasi membayarkan biaya pendidikan secara kolektif ke rekening rektor UGM</w:t>
      </w:r>
    </w:p>
    <w:p w14:paraId="18C16174" w14:textId="2E58AC6B" w:rsidR="00763175" w:rsidRPr="009D1757" w:rsidRDefault="009D1757" w:rsidP="00024EB3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ngelola mengirim su</w:t>
      </w:r>
      <w:r w:rsidR="00763175" w:rsidRPr="009D1757">
        <w:rPr>
          <w:rFonts w:ascii="Arial" w:hAnsi="Arial" w:cs="Arial"/>
          <w:sz w:val="24"/>
          <w:szCs w:val="24"/>
        </w:rPr>
        <w:t xml:space="preserve">rat pemberitahuan pembayaran (dokumen  No </w:t>
      </w:r>
      <w:r w:rsidR="00537BA2">
        <w:rPr>
          <w:rFonts w:ascii="Arial" w:hAnsi="Arial" w:cs="Arial"/>
          <w:sz w:val="24"/>
          <w:szCs w:val="24"/>
        </w:rPr>
        <w:t>FO/PR/MTF/</w:t>
      </w:r>
      <w:r w:rsidR="009A3DB4">
        <w:rPr>
          <w:rFonts w:ascii="Arial" w:hAnsi="Arial" w:cs="Arial"/>
          <w:sz w:val="24"/>
          <w:szCs w:val="24"/>
          <w:lang w:val="en-US"/>
        </w:rPr>
        <w:t>22</w:t>
      </w:r>
      <w:r w:rsidR="00537BA2">
        <w:rPr>
          <w:rFonts w:ascii="Arial" w:hAnsi="Arial" w:cs="Arial"/>
          <w:sz w:val="24"/>
          <w:szCs w:val="24"/>
        </w:rPr>
        <w:t>/06/00</w:t>
      </w:r>
      <w:r w:rsidR="00763175" w:rsidRPr="009D1757">
        <w:rPr>
          <w:rFonts w:ascii="Arial" w:hAnsi="Arial" w:cs="Arial"/>
          <w:sz w:val="24"/>
          <w:szCs w:val="24"/>
        </w:rPr>
        <w:t>) dilampiri bukti pembayaran ke DAK dan DAA.</w:t>
      </w:r>
    </w:p>
    <w:p w14:paraId="4DC4669F" w14:textId="77777777" w:rsidR="00763175" w:rsidRPr="009D1757" w:rsidRDefault="00763175" w:rsidP="00024EB3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>Mahasiswa mengisi surat pernyataan bebas Narkoba dan menyerahkan kembali ke DAA</w:t>
      </w:r>
    </w:p>
    <w:p w14:paraId="02A1C68B" w14:textId="77777777" w:rsidR="00763175" w:rsidRPr="009D1757" w:rsidRDefault="00763175" w:rsidP="00024EB3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>Evaluasi kelengkapan persyaratan oleh DAA</w:t>
      </w:r>
    </w:p>
    <w:p w14:paraId="134A81BD" w14:textId="77777777" w:rsidR="00763175" w:rsidRPr="009D1757" w:rsidRDefault="00763175" w:rsidP="00024EB3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lastRenderedPageBreak/>
        <w:t>Mahasiswa mendapat nomor KTM dari DAA</w:t>
      </w:r>
    </w:p>
    <w:p w14:paraId="2C5FEED4" w14:textId="77777777" w:rsidR="00763175" w:rsidRPr="009D1757" w:rsidRDefault="00763175" w:rsidP="00024EB3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>Mahasiswa mengambil KTM di Bank BNI</w:t>
      </w:r>
    </w:p>
    <w:p w14:paraId="775A0A36" w14:textId="77777777" w:rsidR="008D741E" w:rsidRPr="009D1757" w:rsidRDefault="008D741E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446B998" w14:textId="354FF1E5" w:rsidR="008D741E" w:rsidRPr="009D1757" w:rsidRDefault="009A3DB4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B2DA04" wp14:editId="274FA3E9">
                <wp:simplePos x="0" y="0"/>
                <wp:positionH relativeFrom="column">
                  <wp:posOffset>3930650</wp:posOffset>
                </wp:positionH>
                <wp:positionV relativeFrom="paragraph">
                  <wp:posOffset>66040</wp:posOffset>
                </wp:positionV>
                <wp:extent cx="1850390" cy="3168650"/>
                <wp:effectExtent l="6350" t="13335" r="10160" b="8890"/>
                <wp:wrapNone/>
                <wp:docPr id="17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50390" cy="31686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4CF8A6" w14:textId="77777777" w:rsidR="00024EB3" w:rsidRPr="00024EB3" w:rsidRDefault="00463B26" w:rsidP="00024EB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DP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B2DA04" id="AutoShape 4" o:spid="_x0000_s1026" style="position:absolute;left:0;text-align:left;margin-left:309.5pt;margin-top:5.2pt;width:145.7pt;height:24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">
                <v:textbox>
                  <w:txbxContent>
                    <w:p w14:paraId="3C4CF8A6" w14:textId="77777777" w:rsidR="00024EB3" w:rsidRPr="00024EB3" w:rsidRDefault="00463B26" w:rsidP="00024EB3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DPP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62CB6D" wp14:editId="12329A25">
                <wp:simplePos x="0" y="0"/>
                <wp:positionH relativeFrom="column">
                  <wp:posOffset>1964055</wp:posOffset>
                </wp:positionH>
                <wp:positionV relativeFrom="paragraph">
                  <wp:posOffset>66040</wp:posOffset>
                </wp:positionV>
                <wp:extent cx="1850390" cy="3168650"/>
                <wp:effectExtent l="11430" t="13335" r="5080" b="8890"/>
                <wp:wrapNone/>
                <wp:docPr id="1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50390" cy="31686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4B8E3A" w14:textId="77777777" w:rsidR="00024EB3" w:rsidRPr="00024EB3" w:rsidRDefault="00024EB3" w:rsidP="00024EB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024EB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ENGELOL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562CB6D" id="AutoShape 3" o:spid="_x0000_s1027" style="position:absolute;left:0;text-align:left;margin-left:154.65pt;margin-top:5.2pt;width:145.7pt;height:2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">
                <v:textbox>
                  <w:txbxContent>
                    <w:p w14:paraId="444B8E3A" w14:textId="77777777" w:rsidR="00024EB3" w:rsidRPr="00024EB3" w:rsidRDefault="00024EB3" w:rsidP="00024EB3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024EB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ENGELOLA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231E17" wp14:editId="7A0D909F">
                <wp:simplePos x="0" y="0"/>
                <wp:positionH relativeFrom="column">
                  <wp:posOffset>-38735</wp:posOffset>
                </wp:positionH>
                <wp:positionV relativeFrom="paragraph">
                  <wp:posOffset>66040</wp:posOffset>
                </wp:positionV>
                <wp:extent cx="1850390" cy="3168650"/>
                <wp:effectExtent l="8890" t="13335" r="7620" b="8890"/>
                <wp:wrapNone/>
                <wp:docPr id="1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50390" cy="31686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D11E30A" w14:textId="77777777" w:rsidR="00024EB3" w:rsidRPr="00024EB3" w:rsidRDefault="00024EB3" w:rsidP="00024EB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024EB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MAHASISW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A231E17" id="AutoShape 2" o:spid="_x0000_s1028" style="position:absolute;left:0;text-align:left;margin-left:-3.05pt;margin-top:5.2pt;width:145.7pt;height:24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">
                <v:textbox>
                  <w:txbxContent>
                    <w:p w14:paraId="7D11E30A" w14:textId="77777777" w:rsidR="00024EB3" w:rsidRPr="00024EB3" w:rsidRDefault="00024EB3" w:rsidP="00024EB3">
                      <w:pPr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024EB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MAHASISWA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84ADF5A" w14:textId="77777777" w:rsidR="008D741E" w:rsidRPr="009D1757" w:rsidRDefault="008D741E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B673F16" w14:textId="6C1FB295" w:rsidR="008D741E" w:rsidRPr="009D1757" w:rsidRDefault="009A3DB4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463E2E" wp14:editId="5BA53644">
                <wp:simplePos x="0" y="0"/>
                <wp:positionH relativeFrom="column">
                  <wp:posOffset>2042795</wp:posOffset>
                </wp:positionH>
                <wp:positionV relativeFrom="paragraph">
                  <wp:posOffset>22225</wp:posOffset>
                </wp:positionV>
                <wp:extent cx="1771650" cy="595630"/>
                <wp:effectExtent l="13970" t="9525" r="5080" b="13970"/>
                <wp:wrapNone/>
                <wp:docPr id="1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595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7A9DAE" w14:textId="77777777" w:rsidR="00024EB3" w:rsidRDefault="00024EB3" w:rsidP="00024EB3">
                            <w:pPr>
                              <w:jc w:val="center"/>
                            </w:pPr>
                            <w:r>
                              <w:t>Pembayaran SPP Secara Kolektif Ke Rekening Rek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463E2E" id="Rectangle 9" o:spid="_x0000_s1029" style="position:absolute;left:0;text-align:left;margin-left:160.85pt;margin-top:1.75pt;width:139.5pt;height:46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">
                <v:textbox>
                  <w:txbxContent>
                    <w:p w14:paraId="587A9DAE" w14:textId="77777777" w:rsidR="00024EB3" w:rsidRDefault="00024EB3" w:rsidP="00024EB3">
                      <w:pPr>
                        <w:jc w:val="center"/>
                      </w:pPr>
                      <w:r>
                        <w:t>Pembayaran SPP Secara Kolektif Ke Rekening Rekto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CC6526" wp14:editId="09C99E3D">
                <wp:simplePos x="0" y="0"/>
                <wp:positionH relativeFrom="column">
                  <wp:posOffset>-6350</wp:posOffset>
                </wp:positionH>
                <wp:positionV relativeFrom="paragraph">
                  <wp:posOffset>8255</wp:posOffset>
                </wp:positionV>
                <wp:extent cx="1771650" cy="595630"/>
                <wp:effectExtent l="12700" t="5080" r="6350" b="8890"/>
                <wp:wrapNone/>
                <wp:docPr id="1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595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05B77" w14:textId="77777777" w:rsidR="00024EB3" w:rsidRPr="00024EB3" w:rsidRDefault="00024EB3" w:rsidP="00024EB3">
                            <w:pPr>
                              <w:jc w:val="center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embayar SPP melalui sekretariat Prod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CC6526" id="Rectangle 5" o:spid="_x0000_s1030" style="position:absolute;left:0;text-align:left;margin-left:-.5pt;margin-top:.65pt;width:139.5pt;height:46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">
                <v:textbox>
                  <w:txbxContent>
                    <w:p w14:paraId="63F05B77" w14:textId="77777777" w:rsidR="00024EB3" w:rsidRPr="00024EB3" w:rsidRDefault="00024EB3" w:rsidP="00024EB3">
                      <w:pPr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embayar SPP melalui sekretariat Prodi</w:t>
                      </w:r>
                    </w:p>
                  </w:txbxContent>
                </v:textbox>
              </v:rect>
            </w:pict>
          </mc:Fallback>
        </mc:AlternateContent>
      </w:r>
    </w:p>
    <w:p w14:paraId="32EBFC18" w14:textId="1557160B" w:rsidR="008D741E" w:rsidRPr="009D1757" w:rsidRDefault="009A3DB4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9510EA4" wp14:editId="78CAC0E5">
                <wp:simplePos x="0" y="0"/>
                <wp:positionH relativeFrom="column">
                  <wp:posOffset>1765300</wp:posOffset>
                </wp:positionH>
                <wp:positionV relativeFrom="paragraph">
                  <wp:posOffset>74930</wp:posOffset>
                </wp:positionV>
                <wp:extent cx="272415" cy="0"/>
                <wp:effectExtent l="12700" t="58420" r="19685" b="55880"/>
                <wp:wrapNone/>
                <wp:docPr id="1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2BA9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2" o:spid="_x0000_s1026" type="#_x0000_t32" style="position:absolute;margin-left:139pt;margin-top:5.9pt;width:21.4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">
                <v:stroke endarrow="block"/>
              </v:shape>
            </w:pict>
          </mc:Fallback>
        </mc:AlternateContent>
      </w:r>
    </w:p>
    <w:p w14:paraId="2232FB0A" w14:textId="2264186E" w:rsidR="008D741E" w:rsidRPr="009D1757" w:rsidRDefault="009A3DB4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AB6705" wp14:editId="0FE013CB">
                <wp:simplePos x="0" y="0"/>
                <wp:positionH relativeFrom="column">
                  <wp:posOffset>2870835</wp:posOffset>
                </wp:positionH>
                <wp:positionV relativeFrom="paragraph">
                  <wp:posOffset>92075</wp:posOffset>
                </wp:positionV>
                <wp:extent cx="0" cy="160655"/>
                <wp:effectExtent l="60960" t="5080" r="53340" b="15240"/>
                <wp:wrapNone/>
                <wp:docPr id="11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06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9E6C4" id="AutoShape 13" o:spid="_x0000_s1026" type="#_x0000_t32" style="position:absolute;margin-left:226.05pt;margin-top:7.25pt;width:0;height:12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9C1990" wp14:editId="6557468F">
                <wp:simplePos x="0" y="0"/>
                <wp:positionH relativeFrom="column">
                  <wp:posOffset>2037715</wp:posOffset>
                </wp:positionH>
                <wp:positionV relativeFrom="paragraph">
                  <wp:posOffset>252730</wp:posOffset>
                </wp:positionV>
                <wp:extent cx="1771650" cy="680720"/>
                <wp:effectExtent l="8890" t="13335" r="10160" b="10795"/>
                <wp:wrapNone/>
                <wp:docPr id="1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680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DB5EC2" w14:textId="77777777" w:rsidR="00024EB3" w:rsidRDefault="00024EB3" w:rsidP="00024EB3">
                            <w:pPr>
                              <w:jc w:val="center"/>
                            </w:pPr>
                            <w:r>
                              <w:t>Pengiriman Tanda Bukti Pembayaran ke DAK dan DA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9C1990" id="Rectangle 8" o:spid="_x0000_s1031" style="position:absolute;left:0;text-align:left;margin-left:160.45pt;margin-top:19.9pt;width:139.5pt;height:53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">
                <v:textbox>
                  <w:txbxContent>
                    <w:p w14:paraId="56DB5EC2" w14:textId="77777777" w:rsidR="00024EB3" w:rsidRDefault="00024EB3" w:rsidP="00024EB3">
                      <w:pPr>
                        <w:jc w:val="center"/>
                      </w:pPr>
                      <w:r>
                        <w:t>Pengiriman Tanda Bukti Pembayaran ke DAK dan DA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8D6EA0" wp14:editId="32E28A3E">
                <wp:simplePos x="0" y="0"/>
                <wp:positionH relativeFrom="column">
                  <wp:posOffset>-6350</wp:posOffset>
                </wp:positionH>
                <wp:positionV relativeFrom="paragraph">
                  <wp:posOffset>230505</wp:posOffset>
                </wp:positionV>
                <wp:extent cx="1771650" cy="595630"/>
                <wp:effectExtent l="12700" t="10160" r="6350" b="13335"/>
                <wp:wrapNone/>
                <wp:docPr id="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595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34614" w14:textId="77777777" w:rsidR="00024EB3" w:rsidRDefault="00024EB3" w:rsidP="00024EB3">
                            <w:pPr>
                              <w:jc w:val="center"/>
                            </w:pPr>
                            <w:r>
                              <w:t>Mengisi Surat Pernyataan Bebas Narkob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8D6EA0" id="Rectangle 6" o:spid="_x0000_s1032" style="position:absolute;left:0;text-align:left;margin-left:-.5pt;margin-top:18.15pt;width:139.5pt;height:46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">
                <v:textbox>
                  <w:txbxContent>
                    <w:p w14:paraId="7A634614" w14:textId="77777777" w:rsidR="00024EB3" w:rsidRDefault="00024EB3" w:rsidP="00024EB3">
                      <w:pPr>
                        <w:jc w:val="center"/>
                      </w:pPr>
                      <w:r>
                        <w:t>Mengisi Surat Pernyataan Bebas Narkoba</w:t>
                      </w:r>
                    </w:p>
                  </w:txbxContent>
                </v:textbox>
              </v:rect>
            </w:pict>
          </mc:Fallback>
        </mc:AlternateContent>
      </w:r>
    </w:p>
    <w:p w14:paraId="18D56BB4" w14:textId="0B6FD320" w:rsidR="008D741E" w:rsidRPr="009D1757" w:rsidRDefault="009A3DB4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2D9A447" wp14:editId="0F1DF5EA">
                <wp:simplePos x="0" y="0"/>
                <wp:positionH relativeFrom="column">
                  <wp:posOffset>1765300</wp:posOffset>
                </wp:positionH>
                <wp:positionV relativeFrom="paragraph">
                  <wp:posOffset>208280</wp:posOffset>
                </wp:positionV>
                <wp:extent cx="272415" cy="0"/>
                <wp:effectExtent l="22225" t="60325" r="10160" b="53975"/>
                <wp:wrapNone/>
                <wp:docPr id="8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724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1E245F" id="AutoShape 14" o:spid="_x0000_s1026" type="#_x0000_t32" style="position:absolute;margin-left:139pt;margin-top:16.4pt;width:21.45pt;height:0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">
                <v:stroke endarrow="block"/>
              </v:shape>
            </w:pict>
          </mc:Fallback>
        </mc:AlternateContent>
      </w:r>
    </w:p>
    <w:p w14:paraId="4E918D4A" w14:textId="7ECF79A2" w:rsidR="008D741E" w:rsidRPr="009D1757" w:rsidRDefault="009A3DB4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27FFB74" wp14:editId="48BFBD56">
                <wp:simplePos x="0" y="0"/>
                <wp:positionH relativeFrom="column">
                  <wp:posOffset>3930650</wp:posOffset>
                </wp:positionH>
                <wp:positionV relativeFrom="paragraph">
                  <wp:posOffset>257810</wp:posOffset>
                </wp:positionV>
                <wp:extent cx="1771650" cy="595630"/>
                <wp:effectExtent l="6350" t="10795" r="12700" b="12700"/>
                <wp:wrapNone/>
                <wp:docPr id="7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595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1F44E" w14:textId="77777777" w:rsidR="00024EB3" w:rsidRDefault="00024EB3" w:rsidP="00024EB3">
                            <w:pPr>
                              <w:jc w:val="center"/>
                            </w:pPr>
                            <w:r>
                              <w:t>Evaluasi Kelengkapan Persyarat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7FFB74" id="Rectangle 11" o:spid="_x0000_s1033" style="position:absolute;left:0;text-align:left;margin-left:309.5pt;margin-top:20.3pt;width:139.5pt;height:46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">
                <v:textbox>
                  <w:txbxContent>
                    <w:p w14:paraId="6B31F44E" w14:textId="77777777" w:rsidR="00024EB3" w:rsidRDefault="00024EB3" w:rsidP="00024EB3">
                      <w:pPr>
                        <w:jc w:val="center"/>
                      </w:pPr>
                      <w:r>
                        <w:t>Evaluasi Kelengkapan Persyaratan</w:t>
                      </w:r>
                    </w:p>
                  </w:txbxContent>
                </v:textbox>
              </v:rect>
            </w:pict>
          </mc:Fallback>
        </mc:AlternateContent>
      </w:r>
    </w:p>
    <w:p w14:paraId="40E632DD" w14:textId="315CA3ED" w:rsidR="008D741E" w:rsidRPr="009D1757" w:rsidRDefault="009A3DB4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2DE6BCD" wp14:editId="3A9CEDD4">
                <wp:simplePos x="0" y="0"/>
                <wp:positionH relativeFrom="column">
                  <wp:posOffset>861060</wp:posOffset>
                </wp:positionH>
                <wp:positionV relativeFrom="paragraph">
                  <wp:posOffset>37465</wp:posOffset>
                </wp:positionV>
                <wp:extent cx="3069590" cy="346710"/>
                <wp:effectExtent l="13335" t="5715" r="22225" b="57150"/>
                <wp:wrapNone/>
                <wp:docPr id="6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69590" cy="346710"/>
                        </a:xfrm>
                        <a:prstGeom prst="bentConnector3">
                          <a:avLst>
                            <a:gd name="adj1" fmla="val 477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FCFB39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AutoShape 17" o:spid="_x0000_s1026" type="#_x0000_t34" style="position:absolute;margin-left:67.8pt;margin-top:2.95pt;width:241.7pt;height:27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" adj="103">
                <v:stroke endarrow="block"/>
              </v:shape>
            </w:pict>
          </mc:Fallback>
        </mc:AlternateContent>
      </w:r>
    </w:p>
    <w:p w14:paraId="5A3A201A" w14:textId="77777777" w:rsidR="008D741E" w:rsidRPr="009D1757" w:rsidRDefault="008D741E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2EE5ACB" w14:textId="3F795E50" w:rsidR="008D741E" w:rsidRPr="009D1757" w:rsidRDefault="009A3DB4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9DA8F70" wp14:editId="6A57A59D">
                <wp:simplePos x="0" y="0"/>
                <wp:positionH relativeFrom="column">
                  <wp:posOffset>4805680</wp:posOffset>
                </wp:positionH>
                <wp:positionV relativeFrom="paragraph">
                  <wp:posOffset>64770</wp:posOffset>
                </wp:positionV>
                <wp:extent cx="0" cy="97155"/>
                <wp:effectExtent l="52705" t="6350" r="61595" b="20320"/>
                <wp:wrapNone/>
                <wp:docPr id="5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71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2B6788" id="AutoShape 15" o:spid="_x0000_s1026" type="#_x0000_t32" style="position:absolute;margin-left:378.4pt;margin-top:5.1pt;width:0;height:7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BD67BF" wp14:editId="5BF0ADE7">
                <wp:simplePos x="0" y="0"/>
                <wp:positionH relativeFrom="column">
                  <wp:posOffset>40005</wp:posOffset>
                </wp:positionH>
                <wp:positionV relativeFrom="paragraph">
                  <wp:posOffset>64770</wp:posOffset>
                </wp:positionV>
                <wp:extent cx="1771650" cy="595630"/>
                <wp:effectExtent l="11430" t="6350" r="7620" b="7620"/>
                <wp:wrapNone/>
                <wp:docPr id="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595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B316" w14:textId="77777777" w:rsidR="00024EB3" w:rsidRDefault="00024EB3" w:rsidP="00024EB3">
                            <w:pPr>
                              <w:jc w:val="center"/>
                            </w:pPr>
                            <w:r>
                              <w:t>Mengambil KTM di Bank B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BD67BF" id="Rectangle 7" o:spid="_x0000_s1034" style="position:absolute;left:0;text-align:left;margin-left:3.15pt;margin-top:5.1pt;width:139.5pt;height:46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">
                <v:textbox>
                  <w:txbxContent>
                    <w:p w14:paraId="3345B316" w14:textId="77777777" w:rsidR="00024EB3" w:rsidRDefault="00024EB3" w:rsidP="00024EB3">
                      <w:pPr>
                        <w:jc w:val="center"/>
                      </w:pPr>
                      <w:r>
                        <w:t>Mengambil KTM di Bank BN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41DCBC" wp14:editId="303ECA53">
                <wp:simplePos x="0" y="0"/>
                <wp:positionH relativeFrom="column">
                  <wp:posOffset>3930650</wp:posOffset>
                </wp:positionH>
                <wp:positionV relativeFrom="paragraph">
                  <wp:posOffset>161925</wp:posOffset>
                </wp:positionV>
                <wp:extent cx="1771650" cy="595630"/>
                <wp:effectExtent l="6350" t="8255" r="12700" b="5715"/>
                <wp:wrapNone/>
                <wp:docPr id="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595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F5BE3A" w14:textId="77777777" w:rsidR="00024EB3" w:rsidRDefault="00024EB3" w:rsidP="00024EB3">
                            <w:pPr>
                              <w:jc w:val="center"/>
                            </w:pPr>
                            <w:r>
                              <w:t>Penyerahan KT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41DCBC" id="Rectangle 10" o:spid="_x0000_s1035" style="position:absolute;left:0;text-align:left;margin-left:309.5pt;margin-top:12.75pt;width:139.5pt;height:46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">
                <v:textbox>
                  <w:txbxContent>
                    <w:p w14:paraId="18F5BE3A" w14:textId="77777777" w:rsidR="00024EB3" w:rsidRDefault="00024EB3" w:rsidP="00024EB3">
                      <w:pPr>
                        <w:jc w:val="center"/>
                      </w:pPr>
                      <w:r>
                        <w:t>Penyerahan KTM</w:t>
                      </w:r>
                    </w:p>
                  </w:txbxContent>
                </v:textbox>
              </v:rect>
            </w:pict>
          </mc:Fallback>
        </mc:AlternateContent>
      </w:r>
    </w:p>
    <w:p w14:paraId="0D1DCCF4" w14:textId="169BBA50" w:rsidR="008D741E" w:rsidRPr="009D1757" w:rsidRDefault="009A3DB4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2BDE3AE" wp14:editId="5279681B">
                <wp:simplePos x="0" y="0"/>
                <wp:positionH relativeFrom="column">
                  <wp:posOffset>1811655</wp:posOffset>
                </wp:positionH>
                <wp:positionV relativeFrom="paragraph">
                  <wp:posOffset>106045</wp:posOffset>
                </wp:positionV>
                <wp:extent cx="2118995" cy="0"/>
                <wp:effectExtent l="20955" t="53340" r="12700" b="60960"/>
                <wp:wrapNone/>
                <wp:docPr id="1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1189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5A314C" id="AutoShape 16" o:spid="_x0000_s1026" type="#_x0000_t32" style="position:absolute;margin-left:142.65pt;margin-top:8.35pt;width:166.85pt;height:0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">
                <v:stroke endarrow="block"/>
              </v:shape>
            </w:pict>
          </mc:Fallback>
        </mc:AlternateContent>
      </w:r>
    </w:p>
    <w:p w14:paraId="4B4C70C1" w14:textId="77777777" w:rsidR="008D741E" w:rsidRPr="009D1757" w:rsidRDefault="008D741E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E8E6ADA" w14:textId="77777777" w:rsidR="008D741E" w:rsidRPr="009D1757" w:rsidRDefault="008D741E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8A61A71" w14:textId="77777777" w:rsidR="00763175" w:rsidRPr="009D1757" w:rsidRDefault="008A299B" w:rsidP="009D17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 xml:space="preserve">Kriteria </w:t>
      </w:r>
      <w:r w:rsidR="009D1757" w:rsidRPr="009D1757">
        <w:rPr>
          <w:rFonts w:ascii="Arial" w:hAnsi="Arial" w:cs="Arial"/>
          <w:sz w:val="24"/>
          <w:szCs w:val="24"/>
        </w:rPr>
        <w:t>Keberhasilan</w:t>
      </w:r>
    </w:p>
    <w:p w14:paraId="27513473" w14:textId="77777777" w:rsidR="008A299B" w:rsidRDefault="008A299B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>Semua mahasiswa baru dapat melakukan registrasi sesuai dengan prosedur</w:t>
      </w:r>
    </w:p>
    <w:p w14:paraId="7155D99F" w14:textId="77777777" w:rsidR="009D1757" w:rsidRPr="009D1757" w:rsidRDefault="009D1757" w:rsidP="009D175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58A8B4C" w14:textId="77777777" w:rsidR="008A299B" w:rsidRPr="009D1757" w:rsidRDefault="008A299B" w:rsidP="009D175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 xml:space="preserve">Daftar </w:t>
      </w:r>
      <w:r w:rsidR="009D1757" w:rsidRPr="009D1757">
        <w:rPr>
          <w:rFonts w:ascii="Arial" w:hAnsi="Arial" w:cs="Arial"/>
          <w:sz w:val="24"/>
          <w:szCs w:val="24"/>
        </w:rPr>
        <w:t>Lampiran</w:t>
      </w:r>
    </w:p>
    <w:p w14:paraId="2F0E90B1" w14:textId="39A2806A" w:rsidR="008A299B" w:rsidRPr="009D1757" w:rsidRDefault="008A299B" w:rsidP="009D175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 xml:space="preserve">Surat pemberitahuan pembayaran (dokumen  No </w:t>
      </w:r>
      <w:r w:rsidR="00537BA2">
        <w:rPr>
          <w:rFonts w:ascii="Arial" w:hAnsi="Arial" w:cs="Arial"/>
          <w:sz w:val="24"/>
          <w:szCs w:val="24"/>
        </w:rPr>
        <w:t>FO/PR/MTF/</w:t>
      </w:r>
      <w:r w:rsidR="009A3DB4">
        <w:rPr>
          <w:rFonts w:ascii="Arial" w:hAnsi="Arial" w:cs="Arial"/>
          <w:sz w:val="24"/>
          <w:szCs w:val="24"/>
          <w:lang w:val="en-US"/>
        </w:rPr>
        <w:t>22</w:t>
      </w:r>
      <w:r w:rsidR="00537BA2">
        <w:rPr>
          <w:rFonts w:ascii="Arial" w:hAnsi="Arial" w:cs="Arial"/>
          <w:sz w:val="24"/>
          <w:szCs w:val="24"/>
        </w:rPr>
        <w:t>/06/00</w:t>
      </w:r>
      <w:r w:rsidRPr="009D1757">
        <w:rPr>
          <w:rFonts w:ascii="Arial" w:hAnsi="Arial" w:cs="Arial"/>
          <w:sz w:val="24"/>
          <w:szCs w:val="24"/>
        </w:rPr>
        <w:t>)</w:t>
      </w:r>
    </w:p>
    <w:p w14:paraId="5CD1A4F9" w14:textId="6B2B4DA8" w:rsidR="008A299B" w:rsidRPr="009D1757" w:rsidRDefault="008A299B" w:rsidP="009D1757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D1757">
        <w:rPr>
          <w:rFonts w:ascii="Arial" w:hAnsi="Arial" w:cs="Arial"/>
          <w:sz w:val="24"/>
          <w:szCs w:val="24"/>
        </w:rPr>
        <w:t xml:space="preserve">Surat pernyataan bebas narkoba (dokumen  No </w:t>
      </w:r>
      <w:r w:rsidR="00537BA2">
        <w:rPr>
          <w:rFonts w:ascii="Arial" w:hAnsi="Arial" w:cs="Arial"/>
          <w:sz w:val="24"/>
          <w:szCs w:val="24"/>
        </w:rPr>
        <w:t>FO/PR/MTF/</w:t>
      </w:r>
      <w:r w:rsidR="009A3DB4">
        <w:rPr>
          <w:rFonts w:ascii="Arial" w:hAnsi="Arial" w:cs="Arial"/>
          <w:sz w:val="24"/>
          <w:szCs w:val="24"/>
          <w:lang w:val="en-US"/>
        </w:rPr>
        <w:t>22</w:t>
      </w:r>
      <w:r w:rsidR="00537BA2">
        <w:rPr>
          <w:rFonts w:ascii="Arial" w:hAnsi="Arial" w:cs="Arial"/>
          <w:sz w:val="24"/>
          <w:szCs w:val="24"/>
        </w:rPr>
        <w:t>/07/00</w:t>
      </w:r>
      <w:r w:rsidRPr="009D1757">
        <w:rPr>
          <w:rFonts w:ascii="Arial" w:hAnsi="Arial" w:cs="Arial"/>
          <w:sz w:val="24"/>
          <w:szCs w:val="24"/>
        </w:rPr>
        <w:t>)</w:t>
      </w:r>
    </w:p>
    <w:sectPr w:rsidR="008A299B" w:rsidRPr="009D1757" w:rsidSect="005D73F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4C85" w14:textId="77777777" w:rsidR="00027A43" w:rsidRPr="00B36A88" w:rsidRDefault="00027A43" w:rsidP="009D1757">
      <w:pPr>
        <w:pStyle w:val="Header"/>
        <w:rPr>
          <w:rFonts w:ascii="Times New Roman" w:hAnsi="Times New Roman"/>
        </w:rPr>
      </w:pPr>
      <w:r>
        <w:separator/>
      </w:r>
    </w:p>
  </w:endnote>
  <w:endnote w:type="continuationSeparator" w:id="0">
    <w:p w14:paraId="4C9AC5E2" w14:textId="77777777" w:rsidR="00027A43" w:rsidRPr="00B36A88" w:rsidRDefault="00027A43" w:rsidP="009D1757">
      <w:pPr>
        <w:pStyle w:val="Header"/>
        <w:rPr>
          <w:rFonts w:ascii="Times New Roman" w:hAnsi="Times New Roman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1A74A" w14:textId="77777777" w:rsidR="00027A43" w:rsidRPr="00B36A88" w:rsidRDefault="00027A43" w:rsidP="009D1757">
      <w:pPr>
        <w:pStyle w:val="Header"/>
        <w:rPr>
          <w:rFonts w:ascii="Times New Roman" w:hAnsi="Times New Roman"/>
        </w:rPr>
      </w:pPr>
      <w:r>
        <w:separator/>
      </w:r>
    </w:p>
  </w:footnote>
  <w:footnote w:type="continuationSeparator" w:id="0">
    <w:p w14:paraId="021E83C9" w14:textId="77777777" w:rsidR="00027A43" w:rsidRPr="00B36A88" w:rsidRDefault="00027A43" w:rsidP="009D1757">
      <w:pPr>
        <w:pStyle w:val="Header"/>
        <w:rPr>
          <w:rFonts w:ascii="Times New Roman" w:hAnsi="Times New Roman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B8564" w14:textId="77777777" w:rsidR="009D1757" w:rsidRDefault="009D1757">
    <w:pPr>
      <w:pStyle w:val="Header"/>
    </w:pPr>
  </w:p>
  <w:tbl>
    <w:tblPr>
      <w:tblStyle w:val="TableGrid"/>
      <w:tblW w:w="9595" w:type="dxa"/>
      <w:tblInd w:w="108" w:type="dxa"/>
      <w:tblLook w:val="04A0" w:firstRow="1" w:lastRow="0" w:firstColumn="1" w:lastColumn="0" w:noHBand="0" w:noVBand="1"/>
    </w:tblPr>
    <w:tblGrid>
      <w:gridCol w:w="1716"/>
      <w:gridCol w:w="3957"/>
      <w:gridCol w:w="1578"/>
      <w:gridCol w:w="2344"/>
    </w:tblGrid>
    <w:tr w:rsidR="009D1757" w14:paraId="41E4C1EE" w14:textId="77777777" w:rsidTr="002E2ECF">
      <w:trPr>
        <w:trHeight w:val="370"/>
      </w:trPr>
      <w:tc>
        <w:tcPr>
          <w:tcW w:w="1716" w:type="dxa"/>
          <w:vMerge w:val="restart"/>
          <w:vAlign w:val="center"/>
        </w:tcPr>
        <w:p w14:paraId="69391C3A" w14:textId="77777777" w:rsidR="009D1757" w:rsidRDefault="009D1757" w:rsidP="002E2ECF">
          <w:pPr>
            <w:pStyle w:val="Header"/>
            <w:jc w:val="center"/>
          </w:pPr>
          <w:r>
            <w:rPr>
              <w:rFonts w:ascii="Arial" w:hAnsi="Arial" w:cs="Arial"/>
              <w:noProof/>
              <w:color w:val="000000"/>
              <w:lang w:eastAsia="id-ID"/>
            </w:rPr>
            <w:drawing>
              <wp:inline distT="0" distB="0" distL="0" distR="0" wp14:anchorId="5544BAC5" wp14:editId="48BE0184">
                <wp:extent cx="927248" cy="969205"/>
                <wp:effectExtent l="19050" t="0" r="6202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8420" cy="970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4" w:type="dxa"/>
          <w:vMerge w:val="restart"/>
          <w:vAlign w:val="center"/>
        </w:tcPr>
        <w:p w14:paraId="4EFCC12D" w14:textId="77777777" w:rsidR="009D1757" w:rsidRPr="007E1063" w:rsidRDefault="009D1757" w:rsidP="002E2ECF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7E1063">
            <w:rPr>
              <w:rFonts w:ascii="Arial" w:hAnsi="Arial" w:cs="Arial"/>
              <w:b/>
              <w:sz w:val="28"/>
              <w:szCs w:val="28"/>
            </w:rPr>
            <w:t>MANUAL PROSEDUR</w:t>
          </w:r>
        </w:p>
      </w:tc>
      <w:tc>
        <w:tcPr>
          <w:tcW w:w="1608" w:type="dxa"/>
          <w:vAlign w:val="center"/>
        </w:tcPr>
        <w:p w14:paraId="518BA899" w14:textId="77777777" w:rsidR="009D1757" w:rsidRPr="00537BA2" w:rsidRDefault="009D1757" w:rsidP="002E2ECF">
          <w:pPr>
            <w:pStyle w:val="Header"/>
            <w:rPr>
              <w:rFonts w:ascii="Arial" w:hAnsi="Arial" w:cs="Arial"/>
            </w:rPr>
          </w:pPr>
          <w:r w:rsidRPr="00537BA2">
            <w:rPr>
              <w:rFonts w:ascii="Arial" w:hAnsi="Arial" w:cs="Arial"/>
            </w:rPr>
            <w:t>No. Dokumen</w:t>
          </w:r>
        </w:p>
      </w:tc>
      <w:tc>
        <w:tcPr>
          <w:tcW w:w="2157" w:type="dxa"/>
          <w:vAlign w:val="center"/>
        </w:tcPr>
        <w:p w14:paraId="75CFD9D5" w14:textId="144311AA" w:rsidR="009D1757" w:rsidRPr="00537BA2" w:rsidRDefault="00537BA2" w:rsidP="002E2ECF">
          <w:pPr>
            <w:pStyle w:val="Header"/>
            <w:rPr>
              <w:rFonts w:ascii="Arial" w:hAnsi="Arial" w:cs="Arial"/>
            </w:rPr>
          </w:pPr>
          <w:r w:rsidRPr="00537BA2">
            <w:rPr>
              <w:rFonts w:ascii="Arial" w:hAnsi="Arial" w:cs="Arial"/>
            </w:rPr>
            <w:t>MP/PR/MTF/</w:t>
          </w:r>
          <w:r w:rsidR="009A3DB4">
            <w:rPr>
              <w:rFonts w:ascii="Arial" w:hAnsi="Arial" w:cs="Arial"/>
              <w:lang w:val="en-US"/>
            </w:rPr>
            <w:t>22</w:t>
          </w:r>
          <w:r w:rsidRPr="00537BA2">
            <w:rPr>
              <w:rFonts w:ascii="Arial" w:hAnsi="Arial" w:cs="Arial"/>
            </w:rPr>
            <w:t>/02/00</w:t>
          </w:r>
        </w:p>
      </w:tc>
    </w:tr>
    <w:tr w:rsidR="009D1757" w14:paraId="33A736A2" w14:textId="77777777" w:rsidTr="002E2ECF">
      <w:trPr>
        <w:trHeight w:val="199"/>
      </w:trPr>
      <w:tc>
        <w:tcPr>
          <w:tcW w:w="1716" w:type="dxa"/>
          <w:vMerge/>
        </w:tcPr>
        <w:p w14:paraId="7FF0A38B" w14:textId="77777777" w:rsidR="009D1757" w:rsidRDefault="009D1757" w:rsidP="002E2ECF">
          <w:pPr>
            <w:pStyle w:val="Header"/>
          </w:pPr>
        </w:p>
      </w:tc>
      <w:tc>
        <w:tcPr>
          <w:tcW w:w="4114" w:type="dxa"/>
          <w:vMerge/>
        </w:tcPr>
        <w:p w14:paraId="4DBF14C4" w14:textId="77777777" w:rsidR="009D1757" w:rsidRPr="007E1063" w:rsidRDefault="009D1757" w:rsidP="002E2ECF">
          <w:pPr>
            <w:pStyle w:val="Header"/>
            <w:rPr>
              <w:rFonts w:ascii="Arial" w:hAnsi="Arial" w:cs="Arial"/>
              <w:b/>
              <w:sz w:val="28"/>
              <w:szCs w:val="28"/>
            </w:rPr>
          </w:pPr>
        </w:p>
      </w:tc>
      <w:tc>
        <w:tcPr>
          <w:tcW w:w="1608" w:type="dxa"/>
          <w:vAlign w:val="center"/>
        </w:tcPr>
        <w:p w14:paraId="368C740D" w14:textId="77777777" w:rsidR="009D1757" w:rsidRPr="00537BA2" w:rsidRDefault="009D1757" w:rsidP="002E2ECF">
          <w:pPr>
            <w:pStyle w:val="Header"/>
            <w:rPr>
              <w:rFonts w:ascii="Arial" w:hAnsi="Arial" w:cs="Arial"/>
            </w:rPr>
          </w:pPr>
          <w:r w:rsidRPr="00537BA2">
            <w:rPr>
              <w:rFonts w:ascii="Arial" w:hAnsi="Arial" w:cs="Arial"/>
            </w:rPr>
            <w:t>Berlaku Sejak</w:t>
          </w:r>
        </w:p>
      </w:tc>
      <w:tc>
        <w:tcPr>
          <w:tcW w:w="2157" w:type="dxa"/>
          <w:vAlign w:val="center"/>
        </w:tcPr>
        <w:p w14:paraId="454CF030" w14:textId="2FC359BB" w:rsidR="009D1757" w:rsidRPr="009A3DB4" w:rsidRDefault="009A3DB4" w:rsidP="002E2ECF">
          <w:pPr>
            <w:pStyle w:val="Header"/>
            <w:rPr>
              <w:rFonts w:ascii="Arial" w:hAnsi="Arial" w:cs="Arial"/>
              <w:lang w:val="en-US"/>
            </w:rPr>
          </w:pPr>
          <w:r>
            <w:rPr>
              <w:rFonts w:ascii="Arial" w:hAnsi="Arial" w:cs="Arial"/>
              <w:lang w:val="en-US"/>
            </w:rPr>
            <w:t>Juni 2022</w:t>
          </w:r>
        </w:p>
      </w:tc>
    </w:tr>
    <w:tr w:rsidR="009D1757" w14:paraId="4733C589" w14:textId="77777777" w:rsidTr="002E2ECF">
      <w:trPr>
        <w:trHeight w:val="199"/>
      </w:trPr>
      <w:tc>
        <w:tcPr>
          <w:tcW w:w="1716" w:type="dxa"/>
          <w:vMerge/>
        </w:tcPr>
        <w:p w14:paraId="30E7AC7C" w14:textId="77777777" w:rsidR="009D1757" w:rsidRDefault="009D1757" w:rsidP="002E2ECF">
          <w:pPr>
            <w:pStyle w:val="Header"/>
          </w:pPr>
        </w:p>
      </w:tc>
      <w:tc>
        <w:tcPr>
          <w:tcW w:w="4114" w:type="dxa"/>
          <w:vMerge w:val="restart"/>
          <w:vAlign w:val="center"/>
        </w:tcPr>
        <w:p w14:paraId="42D0DD66" w14:textId="11A1B813" w:rsidR="009D1757" w:rsidRPr="00537BA2" w:rsidRDefault="00537BA2" w:rsidP="002E2ECF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537BA2">
            <w:rPr>
              <w:rFonts w:ascii="Arial" w:hAnsi="Arial" w:cs="Arial"/>
              <w:b/>
              <w:sz w:val="24"/>
              <w:szCs w:val="24"/>
            </w:rPr>
            <w:t xml:space="preserve">REGISTRASI MAHASISWA BARU PROGRAM </w:t>
          </w:r>
          <w:r w:rsidR="00F51340" w:rsidRPr="00537BA2">
            <w:rPr>
              <w:rFonts w:ascii="Arial" w:hAnsi="Arial" w:cs="Arial"/>
              <w:b/>
              <w:sz w:val="24"/>
              <w:szCs w:val="24"/>
            </w:rPr>
            <w:t xml:space="preserve">MAGISTER PROGRAM </w:t>
          </w:r>
          <w:r w:rsidRPr="00537BA2">
            <w:rPr>
              <w:rFonts w:ascii="Arial" w:hAnsi="Arial" w:cs="Arial"/>
              <w:b/>
              <w:sz w:val="24"/>
              <w:szCs w:val="24"/>
            </w:rPr>
            <w:t>STUDI TEKNIK FISIKA FT-UGM</w:t>
          </w:r>
        </w:p>
      </w:tc>
      <w:tc>
        <w:tcPr>
          <w:tcW w:w="1608" w:type="dxa"/>
          <w:vAlign w:val="center"/>
        </w:tcPr>
        <w:p w14:paraId="61CA6F6A" w14:textId="77777777" w:rsidR="009D1757" w:rsidRPr="00537BA2" w:rsidRDefault="009D1757" w:rsidP="002E2ECF">
          <w:pPr>
            <w:pStyle w:val="Header"/>
            <w:rPr>
              <w:rFonts w:ascii="Arial" w:hAnsi="Arial" w:cs="Arial"/>
            </w:rPr>
          </w:pPr>
          <w:r w:rsidRPr="00537BA2">
            <w:rPr>
              <w:rFonts w:ascii="Arial" w:hAnsi="Arial" w:cs="Arial"/>
            </w:rPr>
            <w:t>Revisi</w:t>
          </w:r>
        </w:p>
      </w:tc>
      <w:tc>
        <w:tcPr>
          <w:tcW w:w="2157" w:type="dxa"/>
          <w:vAlign w:val="center"/>
        </w:tcPr>
        <w:p w14:paraId="2E211BC9" w14:textId="3DEE806F" w:rsidR="009D1757" w:rsidRPr="00F51340" w:rsidRDefault="009A3DB4" w:rsidP="002E2ECF">
          <w:pPr>
            <w:pStyle w:val="Header"/>
            <w:rPr>
              <w:rFonts w:ascii="Arial" w:hAnsi="Arial" w:cs="Arial"/>
              <w:lang w:val="en-US"/>
            </w:rPr>
          </w:pPr>
          <w:r>
            <w:rPr>
              <w:rFonts w:ascii="Arial" w:hAnsi="Arial" w:cs="Arial"/>
              <w:lang w:val="en-US"/>
            </w:rPr>
            <w:t>0</w:t>
          </w:r>
        </w:p>
      </w:tc>
    </w:tr>
    <w:tr w:rsidR="009D1757" w14:paraId="3E377194" w14:textId="77777777" w:rsidTr="002E2ECF">
      <w:trPr>
        <w:trHeight w:val="199"/>
      </w:trPr>
      <w:tc>
        <w:tcPr>
          <w:tcW w:w="1716" w:type="dxa"/>
          <w:vMerge/>
        </w:tcPr>
        <w:p w14:paraId="282DF89B" w14:textId="77777777" w:rsidR="009D1757" w:rsidRDefault="009D1757" w:rsidP="002E2ECF">
          <w:pPr>
            <w:pStyle w:val="Header"/>
          </w:pPr>
        </w:p>
      </w:tc>
      <w:tc>
        <w:tcPr>
          <w:tcW w:w="4114" w:type="dxa"/>
          <w:vMerge/>
        </w:tcPr>
        <w:p w14:paraId="06A71200" w14:textId="77777777" w:rsidR="009D1757" w:rsidRDefault="009D1757" w:rsidP="002E2ECF">
          <w:pPr>
            <w:pStyle w:val="Header"/>
          </w:pPr>
        </w:p>
      </w:tc>
      <w:tc>
        <w:tcPr>
          <w:tcW w:w="1608" w:type="dxa"/>
          <w:vAlign w:val="center"/>
        </w:tcPr>
        <w:p w14:paraId="526A4C9C" w14:textId="77777777" w:rsidR="009D1757" w:rsidRPr="00537BA2" w:rsidRDefault="009D1757" w:rsidP="002E2ECF">
          <w:pPr>
            <w:pStyle w:val="Header"/>
            <w:rPr>
              <w:rFonts w:ascii="Arial" w:hAnsi="Arial" w:cs="Arial"/>
            </w:rPr>
          </w:pPr>
          <w:r w:rsidRPr="00537BA2">
            <w:rPr>
              <w:rFonts w:ascii="Arial" w:hAnsi="Arial" w:cs="Arial"/>
            </w:rPr>
            <w:t>Halaman</w:t>
          </w:r>
        </w:p>
      </w:tc>
      <w:tc>
        <w:tcPr>
          <w:tcW w:w="2157" w:type="dxa"/>
          <w:vAlign w:val="center"/>
        </w:tcPr>
        <w:p w14:paraId="5309E8DE" w14:textId="77777777" w:rsidR="009D1757" w:rsidRPr="00537BA2" w:rsidRDefault="009D1757" w:rsidP="002E2ECF">
          <w:pPr>
            <w:pStyle w:val="Header"/>
            <w:rPr>
              <w:rFonts w:ascii="Arial" w:hAnsi="Arial" w:cs="Arial"/>
            </w:rPr>
          </w:pPr>
        </w:p>
      </w:tc>
    </w:tr>
  </w:tbl>
  <w:p w14:paraId="700D07F0" w14:textId="77777777" w:rsidR="009D1757" w:rsidRDefault="009D1757">
    <w:pPr>
      <w:pStyle w:val="Header"/>
    </w:pPr>
  </w:p>
  <w:p w14:paraId="3EF685D6" w14:textId="77777777" w:rsidR="009D1757" w:rsidRDefault="009D17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37662"/>
    <w:multiLevelType w:val="hybridMultilevel"/>
    <w:tmpl w:val="7C4E62DA"/>
    <w:lvl w:ilvl="0" w:tplc="0421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934A2D"/>
    <w:multiLevelType w:val="hybridMultilevel"/>
    <w:tmpl w:val="A74CB010"/>
    <w:lvl w:ilvl="0" w:tplc="0421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504E13BC">
      <w:start w:val="1"/>
      <w:numFmt w:val="decimal"/>
      <w:lvlText w:val="IV.%2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71FD3"/>
    <w:multiLevelType w:val="hybridMultilevel"/>
    <w:tmpl w:val="4F70E73E"/>
    <w:lvl w:ilvl="0" w:tplc="0421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9AD45E7C">
      <w:start w:val="1"/>
      <w:numFmt w:val="decimal"/>
      <w:lvlText w:val="III.%2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LMwN7AwNDcyszBR0lEKTi0uzszPAykwqgUAsIu1UiwAAAA="/>
  </w:docVars>
  <w:rsids>
    <w:rsidRoot w:val="00763175"/>
    <w:rsid w:val="00024EB3"/>
    <w:rsid w:val="00027A43"/>
    <w:rsid w:val="00463B26"/>
    <w:rsid w:val="004B6359"/>
    <w:rsid w:val="004D60D6"/>
    <w:rsid w:val="00537BA2"/>
    <w:rsid w:val="00544702"/>
    <w:rsid w:val="005D73F8"/>
    <w:rsid w:val="00763175"/>
    <w:rsid w:val="007C34BF"/>
    <w:rsid w:val="007F28FA"/>
    <w:rsid w:val="008A299B"/>
    <w:rsid w:val="008D741E"/>
    <w:rsid w:val="009A3DB4"/>
    <w:rsid w:val="009D1757"/>
    <w:rsid w:val="00AD3FF6"/>
    <w:rsid w:val="00E05709"/>
    <w:rsid w:val="00F01A74"/>
    <w:rsid w:val="00F058D8"/>
    <w:rsid w:val="00F51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16DF0"/>
  <w15:docId w15:val="{3E586D00-DE63-47AE-92E4-1EB8EBA6D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3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31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7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757"/>
  </w:style>
  <w:style w:type="paragraph" w:styleId="Footer">
    <w:name w:val="footer"/>
    <w:basedOn w:val="Normal"/>
    <w:link w:val="FooterChar"/>
    <w:uiPriority w:val="99"/>
    <w:unhideWhenUsed/>
    <w:rsid w:val="009D17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757"/>
  </w:style>
  <w:style w:type="paragraph" w:styleId="BalloonText">
    <w:name w:val="Balloon Text"/>
    <w:basedOn w:val="Normal"/>
    <w:link w:val="BalloonTextChar"/>
    <w:uiPriority w:val="99"/>
    <w:semiHidden/>
    <w:unhideWhenUsed/>
    <w:rsid w:val="009D17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75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D175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aq</dc:creator>
  <cp:lastModifiedBy>Thomas Oka</cp:lastModifiedBy>
  <cp:revision>2</cp:revision>
  <dcterms:created xsi:type="dcterms:W3CDTF">2022-06-23T23:24:00Z</dcterms:created>
  <dcterms:modified xsi:type="dcterms:W3CDTF">2022-06-23T23:24:00Z</dcterms:modified>
</cp:coreProperties>
</file>